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>-</w:t>
      </w:r>
      <w:proofErr w:type="spellStart"/>
      <w:r w:rsidRPr="003F20C3">
        <w:rPr>
          <w:rFonts w:ascii="Arial" w:hAnsi="Arial" w:cs="Arial"/>
          <w:b/>
          <w:color w:val="000000"/>
          <w:sz w:val="28"/>
          <w:szCs w:val="28"/>
        </w:rPr>
        <w:t>Trep</w:t>
      </w:r>
      <w:proofErr w:type="spellEnd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248661ED" w:rsidR="008C75A9" w:rsidRDefault="00BD1FB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 xml:space="preserve">One-to-One </w:t>
      </w:r>
      <w:r w:rsidR="00DF2A70">
        <w:rPr>
          <w:rFonts w:ascii="Arial" w:hAnsi="Arial" w:cs="Arial"/>
          <w:b/>
          <w:color w:val="000000"/>
          <w:sz w:val="28"/>
          <w:szCs w:val="28"/>
        </w:rPr>
        <w:t>Consulting</w:t>
      </w:r>
    </w:p>
    <w:p w14:paraId="7CC64732" w14:textId="36EB20A0" w:rsidR="001E1F1E" w:rsidRDefault="001E1F1E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B050"/>
          <w:sz w:val="28"/>
          <w:szCs w:val="28"/>
        </w:rPr>
        <w:t>*</w:t>
      </w:r>
      <w:r w:rsidRPr="001E1F1E">
        <w:rPr>
          <w:rFonts w:ascii="Arial" w:hAnsi="Arial" w:cs="Arial"/>
          <w:b/>
          <w:color w:val="00B050"/>
          <w:sz w:val="28"/>
          <w:szCs w:val="28"/>
        </w:rPr>
        <w:t>Email your completed application to</w:t>
      </w:r>
    </w:p>
    <w:p w14:paraId="37297272" w14:textId="5E6F7569" w:rsidR="001E1F1E" w:rsidRDefault="001E1F1E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itrep@uvm.edu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67560352" w:rsidR="008C75A9" w:rsidRPr="008C75A9" w:rsidRDefault="00DF2A70">
      <w:p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RGANIZATION</w:t>
      </w:r>
      <w:r w:rsidRPr="008C75A9">
        <w:rPr>
          <w:rFonts w:ascii="Arial" w:hAnsi="Arial" w:cs="Arial"/>
          <w:b/>
        </w:rPr>
        <w:t>:</w:t>
      </w:r>
    </w:p>
    <w:p w14:paraId="28F260A7" w14:textId="69CA42B8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</w:t>
      </w:r>
      <w:r w:rsidR="00BD1FB7">
        <w:rPr>
          <w:rFonts w:ascii="Arial" w:hAnsi="Arial" w:cs="Arial"/>
          <w:b/>
        </w:rPr>
        <w:t>Postdocs</w:t>
      </w:r>
      <w:r w:rsidR="00DF2A70">
        <w:rPr>
          <w:rFonts w:ascii="Arial" w:hAnsi="Arial" w:cs="Arial"/>
          <w:b/>
        </w:rPr>
        <w:t xml:space="preserve"> or Student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4C0E46E4" w14:textId="571D3ED9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 BRIEF BIOGRAPHY</w:t>
      </w:r>
      <w:r>
        <w:rPr>
          <w:rFonts w:ascii="Arial" w:hAnsi="Arial" w:cs="Arial"/>
        </w:rPr>
        <w:t xml:space="preserve"> (</w:t>
      </w:r>
      <w:r w:rsidR="00E14DC3">
        <w:rPr>
          <w:rFonts w:ascii="Arial" w:hAnsi="Arial" w:cs="Arial"/>
        </w:rPr>
        <w:t>1/</w:t>
      </w:r>
      <w:r w:rsidR="00BD1FB7">
        <w:rPr>
          <w:rFonts w:ascii="Arial" w:hAnsi="Arial" w:cs="Arial"/>
        </w:rPr>
        <w:t>4</w:t>
      </w:r>
      <w:r w:rsidR="00E14DC3">
        <w:rPr>
          <w:rFonts w:ascii="Arial" w:hAnsi="Arial" w:cs="Arial"/>
        </w:rPr>
        <w:t xml:space="preserve">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729496FD" w14:textId="497164BE" w:rsidR="00F77057" w:rsidRDefault="00F77057">
      <w:pPr>
        <w:spacing w:line="240" w:lineRule="auto"/>
        <w:rPr>
          <w:rFonts w:ascii="Arial" w:hAnsi="Arial" w:cs="Arial"/>
        </w:rPr>
      </w:pPr>
    </w:p>
    <w:p w14:paraId="52C4A6D3" w14:textId="77777777" w:rsidR="00F77057" w:rsidRDefault="00F77057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33BB9F4F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DESCRIPTION OF </w:t>
      </w:r>
      <w:r w:rsidR="00BD1FB7">
        <w:rPr>
          <w:rFonts w:ascii="Arial" w:hAnsi="Arial" w:cs="Arial"/>
          <w:b/>
        </w:rPr>
        <w:t>YOUR INVENTION</w:t>
      </w:r>
      <w:r w:rsidR="00DF2A70">
        <w:rPr>
          <w:rFonts w:ascii="Arial" w:hAnsi="Arial" w:cs="Arial"/>
          <w:b/>
        </w:rPr>
        <w:t>/TECHNOLOGY</w:t>
      </w:r>
      <w:r w:rsidR="00BD1FB7">
        <w:rPr>
          <w:rFonts w:ascii="Arial" w:hAnsi="Arial" w:cs="Arial"/>
          <w:b/>
        </w:rPr>
        <w:t xml:space="preserve">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61757A77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 xml:space="preserve">3) DESCRIPTION OF </w:t>
      </w:r>
      <w:r w:rsidR="00BD1FB7">
        <w:rPr>
          <w:rFonts w:ascii="Arial" w:hAnsi="Arial" w:cs="Arial"/>
          <w:b/>
        </w:rPr>
        <w:t xml:space="preserve">WHAT </w:t>
      </w:r>
      <w:r w:rsidR="00A9656B">
        <w:rPr>
          <w:rFonts w:ascii="Arial" w:hAnsi="Arial" w:cs="Arial"/>
          <w:b/>
        </w:rPr>
        <w:t>ASSISTANCE</w:t>
      </w:r>
      <w:r w:rsidR="00BD1FB7">
        <w:rPr>
          <w:rFonts w:ascii="Arial" w:hAnsi="Arial" w:cs="Arial"/>
          <w:b/>
        </w:rPr>
        <w:t xml:space="preserve"> YOU SEEK FROM TH</w:t>
      </w:r>
      <w:r w:rsidR="00A9656B">
        <w:rPr>
          <w:rFonts w:ascii="Arial" w:hAnsi="Arial" w:cs="Arial"/>
          <w:b/>
        </w:rPr>
        <w:t>E CONSULTING SERVICE</w:t>
      </w:r>
      <w:r w:rsidR="00A9656B" w:rsidRPr="00A9656B">
        <w:rPr>
          <w:rFonts w:ascii="Arial" w:hAnsi="Arial" w:cs="Arial"/>
        </w:rPr>
        <w:t xml:space="preserve"> 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  <w:bookmarkStart w:id="0" w:name="_GoBack"/>
      <w:bookmarkEnd w:id="0"/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sectPr w:rsid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F79A0D" w14:textId="77777777" w:rsidR="00AB2F8F" w:rsidRDefault="00AB2F8F" w:rsidP="00173A82">
      <w:pPr>
        <w:spacing w:after="0" w:line="240" w:lineRule="auto"/>
      </w:pPr>
      <w:r>
        <w:separator/>
      </w:r>
    </w:p>
  </w:endnote>
  <w:endnote w:type="continuationSeparator" w:id="0">
    <w:p w14:paraId="571BE313" w14:textId="77777777" w:rsidR="00AB2F8F" w:rsidRDefault="00AB2F8F" w:rsidP="00173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2CD682" w14:textId="77777777" w:rsidR="00AB2F8F" w:rsidRDefault="00AB2F8F" w:rsidP="00173A82">
      <w:pPr>
        <w:spacing w:after="0" w:line="240" w:lineRule="auto"/>
      </w:pPr>
      <w:r>
        <w:separator/>
      </w:r>
    </w:p>
  </w:footnote>
  <w:footnote w:type="continuationSeparator" w:id="0">
    <w:p w14:paraId="68E5F61A" w14:textId="77777777" w:rsidR="00AB2F8F" w:rsidRDefault="00AB2F8F" w:rsidP="00173A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Mbc0NDcwMTI1MzNX0lEKTi0uzszPAymwqAUAgTLQsy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27A58"/>
    <w:rsid w:val="00160358"/>
    <w:rsid w:val="00173A82"/>
    <w:rsid w:val="001E1F1E"/>
    <w:rsid w:val="0025421D"/>
    <w:rsid w:val="002845A1"/>
    <w:rsid w:val="002F64BB"/>
    <w:rsid w:val="00382207"/>
    <w:rsid w:val="003D714C"/>
    <w:rsid w:val="003F20C3"/>
    <w:rsid w:val="003F6F48"/>
    <w:rsid w:val="00404341"/>
    <w:rsid w:val="0045222A"/>
    <w:rsid w:val="004F5FF4"/>
    <w:rsid w:val="005648DC"/>
    <w:rsid w:val="005B0215"/>
    <w:rsid w:val="005B2BF9"/>
    <w:rsid w:val="005C0546"/>
    <w:rsid w:val="005D2620"/>
    <w:rsid w:val="005E4B3E"/>
    <w:rsid w:val="00607842"/>
    <w:rsid w:val="006B425B"/>
    <w:rsid w:val="006F560C"/>
    <w:rsid w:val="007314F3"/>
    <w:rsid w:val="00746673"/>
    <w:rsid w:val="00754627"/>
    <w:rsid w:val="007E4F46"/>
    <w:rsid w:val="0083706B"/>
    <w:rsid w:val="008C75A9"/>
    <w:rsid w:val="009112BB"/>
    <w:rsid w:val="00970955"/>
    <w:rsid w:val="009F1C01"/>
    <w:rsid w:val="00A1060D"/>
    <w:rsid w:val="00A5468D"/>
    <w:rsid w:val="00A71C0F"/>
    <w:rsid w:val="00A9656B"/>
    <w:rsid w:val="00AB2F8F"/>
    <w:rsid w:val="00BB1050"/>
    <w:rsid w:val="00BD1FB7"/>
    <w:rsid w:val="00BF0785"/>
    <w:rsid w:val="00C62342"/>
    <w:rsid w:val="00CB5FDB"/>
    <w:rsid w:val="00D10093"/>
    <w:rsid w:val="00D219F4"/>
    <w:rsid w:val="00DB16FA"/>
    <w:rsid w:val="00DE3A55"/>
    <w:rsid w:val="00DF2A70"/>
    <w:rsid w:val="00E14DC3"/>
    <w:rsid w:val="00E16D55"/>
    <w:rsid w:val="00E30D4E"/>
    <w:rsid w:val="00E907B5"/>
    <w:rsid w:val="00EA324B"/>
    <w:rsid w:val="00EB1936"/>
    <w:rsid w:val="00EB53D6"/>
    <w:rsid w:val="00EB6365"/>
    <w:rsid w:val="00F060FB"/>
    <w:rsid w:val="00F073A6"/>
    <w:rsid w:val="00F66C83"/>
    <w:rsid w:val="00F73B3F"/>
    <w:rsid w:val="00F77057"/>
    <w:rsid w:val="00FA46CE"/>
    <w:rsid w:val="00FC1C93"/>
    <w:rsid w:val="00FF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A82"/>
  </w:style>
  <w:style w:type="paragraph" w:styleId="Footer">
    <w:name w:val="footer"/>
    <w:basedOn w:val="Normal"/>
    <w:link w:val="Foot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A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A82"/>
  </w:style>
  <w:style w:type="paragraph" w:styleId="Footer">
    <w:name w:val="footer"/>
    <w:basedOn w:val="Normal"/>
    <w:link w:val="Foot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A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4</cp:revision>
  <cp:lastPrinted>2017-07-10T21:04:00Z</cp:lastPrinted>
  <dcterms:created xsi:type="dcterms:W3CDTF">2019-01-15T14:30:00Z</dcterms:created>
  <dcterms:modified xsi:type="dcterms:W3CDTF">2019-01-15T15:25:00Z</dcterms:modified>
</cp:coreProperties>
</file>